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D42B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D42B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D42B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D42B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232566" w:rsidR="0000007A" w:rsidRPr="00AD42B9" w:rsidRDefault="002E657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D42B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AD42B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D42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36F08A" w:rsidR="0000007A" w:rsidRPr="00AD42B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1441"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82</w:t>
            </w:r>
          </w:p>
        </w:tc>
      </w:tr>
      <w:tr w:rsidR="0000007A" w:rsidRPr="00AD42B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D42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62EC03E" w:rsidR="0000007A" w:rsidRPr="00AD42B9" w:rsidRDefault="0031551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D42B9">
              <w:rPr>
                <w:rFonts w:ascii="Arial" w:hAnsi="Arial" w:cs="Arial"/>
                <w:b/>
                <w:sz w:val="20"/>
                <w:szCs w:val="20"/>
                <w:lang w:val="en-GB"/>
              </w:rPr>
              <w:t>Nutritional Assessment and Associated Emergent Risk Factors of Newly Diagnosed Tuberculosis Patients in Windhoek, Namibia</w:t>
            </w:r>
          </w:p>
        </w:tc>
      </w:tr>
      <w:tr w:rsidR="00CF0BBB" w:rsidRPr="00AD42B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D42B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5176B5" w:rsidR="00CF0BBB" w:rsidRPr="00AD42B9" w:rsidRDefault="00D514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D42B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7ABA6B62" w:rsidR="00D9392F" w:rsidRPr="00AD42B9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AD42B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D42B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D42B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D42B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D42B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D42B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D42B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D42B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D42B9">
              <w:rPr>
                <w:rFonts w:ascii="Arial" w:hAnsi="Arial" w:cs="Arial"/>
                <w:lang w:val="en-GB"/>
              </w:rPr>
              <w:t>Author’s Feedback</w:t>
            </w:r>
            <w:r w:rsidRPr="00AD42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D42B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D42B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D4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D42B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28D57A6" w:rsidR="00F1171E" w:rsidRPr="00AD42B9" w:rsidRDefault="003C3AE9" w:rsidP="0068709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Namibia is </w:t>
            </w:r>
            <w:r w:rsidR="0068709C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upper-middle –income </w:t>
            </w:r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but the distribution of wealth is uneven and most of the population </w:t>
            </w:r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>lives in urban areas it still faces</w:t>
            </w:r>
            <w:r w:rsidR="00192A80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public health issues typical of developing </w:t>
            </w:r>
            <w:proofErr w:type="spellStart"/>
            <w:proofErr w:type="gramStart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>nations,malnutrion</w:t>
            </w:r>
            <w:proofErr w:type="spellEnd"/>
            <w:proofErr w:type="gramEnd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is a major risk for TB reported </w:t>
            </w:r>
            <w:proofErr w:type="gramStart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>at  (</w:t>
            </w:r>
            <w:proofErr w:type="gramEnd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38.7%) and worsen the </w:t>
            </w:r>
            <w:proofErr w:type="spellStart"/>
            <w:proofErr w:type="gramStart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>outcomes.So</w:t>
            </w:r>
            <w:proofErr w:type="spellEnd"/>
            <w:proofErr w:type="gramEnd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the manuscript is </w:t>
            </w:r>
            <w:proofErr w:type="spellStart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>og</w:t>
            </w:r>
            <w:proofErr w:type="spellEnd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active </w:t>
            </w:r>
            <w:proofErr w:type="gramStart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>attention ,higher</w:t>
            </w:r>
            <w:proofErr w:type="gramEnd"/>
            <w:r w:rsidR="00833468"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considerations.</w:t>
            </w:r>
          </w:p>
        </w:tc>
        <w:tc>
          <w:tcPr>
            <w:tcW w:w="1523" w:type="pct"/>
          </w:tcPr>
          <w:p w14:paraId="462A339C" w14:textId="256E2048" w:rsidR="00F1171E" w:rsidRPr="00AD42B9" w:rsidRDefault="003C3AE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D42B9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F1171E" w:rsidRPr="00AD42B9" w14:paraId="0D8B5B2C" w14:textId="77777777" w:rsidTr="000715DD">
        <w:trPr>
          <w:trHeight w:val="926"/>
        </w:trPr>
        <w:tc>
          <w:tcPr>
            <w:tcW w:w="1265" w:type="pct"/>
            <w:noWrap/>
          </w:tcPr>
          <w:p w14:paraId="21CBA5FE" w14:textId="77777777" w:rsidR="00F1171E" w:rsidRPr="00AD4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D4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C349A9C" w14:textId="77777777" w:rsidR="00995E7F" w:rsidRPr="00AD42B9" w:rsidRDefault="00995E7F" w:rsidP="00AA732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94AA9A7" w14:textId="58E033EB" w:rsidR="00F1171E" w:rsidRPr="00AD42B9" w:rsidRDefault="00995E7F" w:rsidP="00AA732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Perfect and clear</w:t>
            </w:r>
            <w:r w:rsidR="001E4561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1E4561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conscie</w:t>
            </w:r>
            <w:proofErr w:type="spellEnd"/>
            <w:r w:rsidR="001E4561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proofErr w:type="gramStart"/>
            <w:r w:rsidR="001E4561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understable</w:t>
            </w:r>
            <w:proofErr w:type="spellEnd"/>
            <w:r w:rsidR="001E4561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,represents</w:t>
            </w:r>
            <w:proofErr w:type="gramEnd"/>
            <w:r w:rsidR="001E4561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ntire manuscript</w:t>
            </w:r>
            <w:r w:rsidR="001E4561"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D42B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D42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D42B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C8D554A" w:rsidR="00F1171E" w:rsidRPr="00AD42B9" w:rsidRDefault="00AA7323" w:rsidP="00E7066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verall abstract is </w:t>
            </w:r>
            <w:proofErr w:type="gramStart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clear ,sample</w:t>
            </w:r>
            <w:proofErr w:type="gramEnd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ize was not </w:t>
            </w:r>
            <w:proofErr w:type="spellStart"/>
            <w:proofErr w:type="gramStart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calculated,since</w:t>
            </w:r>
            <w:proofErr w:type="spellEnd"/>
            <w:proofErr w:type="gramEnd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t is not mentioned that 111 participants how </w:t>
            </w:r>
            <w:proofErr w:type="spellStart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represnatitive</w:t>
            </w:r>
            <w:proofErr w:type="spellEnd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the other population</w:t>
            </w: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0715DD"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715DD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dd </w:t>
            </w:r>
            <w:r w:rsidR="00B015DA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conclusion as well.</w:t>
            </w:r>
          </w:p>
        </w:tc>
        <w:tc>
          <w:tcPr>
            <w:tcW w:w="1523" w:type="pct"/>
          </w:tcPr>
          <w:p w14:paraId="1D54B730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D42B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D42B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34483D4" w:rsidR="00F1171E" w:rsidRPr="00AD42B9" w:rsidRDefault="00E540B0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is scientifically correct and </w:t>
            </w:r>
            <w:proofErr w:type="spellStart"/>
            <w:proofErr w:type="gramStart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comprehensive</w:t>
            </w:r>
            <w:r w:rsidR="00CC71AF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,the</w:t>
            </w:r>
            <w:proofErr w:type="spellEnd"/>
            <w:proofErr w:type="gramEnd"/>
            <w:r w:rsidR="00CC71AF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findings are supported by the data and aligned with scientific principles. </w:t>
            </w:r>
          </w:p>
        </w:tc>
        <w:tc>
          <w:tcPr>
            <w:tcW w:w="1523" w:type="pct"/>
          </w:tcPr>
          <w:p w14:paraId="4898F764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D42B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D4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D4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D42B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1E7130D" w:rsidR="00F1171E" w:rsidRPr="00AD42B9" w:rsidRDefault="00403157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re su</w:t>
            </w:r>
            <w:r w:rsidR="003F6C23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fficient enough since small nu</w:t>
            </w:r>
            <w:r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</w:t>
            </w:r>
            <w:r w:rsidR="003F6C23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er of the </w:t>
            </w:r>
            <w:proofErr w:type="spellStart"/>
            <w:r w:rsidR="003F6C23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rnces</w:t>
            </w:r>
            <w:proofErr w:type="spellEnd"/>
            <w:r w:rsidR="003F6C23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re </w:t>
            </w:r>
            <w:proofErr w:type="gramStart"/>
            <w:r w:rsidR="003F6C23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outdated ,</w:t>
            </w:r>
            <w:proofErr w:type="gramEnd"/>
            <w:r w:rsidR="003F6C23" w:rsidRPr="00AD4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t could be replaced</w:t>
            </w:r>
          </w:p>
        </w:tc>
        <w:tc>
          <w:tcPr>
            <w:tcW w:w="1523" w:type="pct"/>
          </w:tcPr>
          <w:p w14:paraId="40220055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D42B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D42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D42B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8C10E7B" w:rsidR="00F1171E" w:rsidRPr="00AD42B9" w:rsidRDefault="00DB65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>lagnauge</w:t>
            </w:r>
            <w:proofErr w:type="spellEnd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is easy making the </w:t>
            </w:r>
            <w:proofErr w:type="spellStart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>manscript</w:t>
            </w:r>
            <w:proofErr w:type="spellEnd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understandable.</w:t>
            </w:r>
          </w:p>
          <w:p w14:paraId="297F52DB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D42B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D42B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D42B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D42B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D4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D222974" w:rsidR="00F1171E" w:rsidRPr="00AD42B9" w:rsidRDefault="00FF6DC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TB was first time written at the beginning of </w:t>
            </w:r>
            <w:proofErr w:type="gramStart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>abstract ,kindly</w:t>
            </w:r>
            <w:proofErr w:type="gramEnd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write it full form for the first time.</w:t>
            </w:r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br/>
              <w:t xml:space="preserve">Patient taking 8 weeks </w:t>
            </w:r>
            <w:proofErr w:type="gramStart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>treatment  was</w:t>
            </w:r>
            <w:proofErr w:type="gramEnd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considered newly diagnosed it need </w:t>
            </w:r>
            <w:proofErr w:type="spellStart"/>
            <w:proofErr w:type="gramStart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>refrncece</w:t>
            </w:r>
            <w:proofErr w:type="spellEnd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 .</w:t>
            </w:r>
            <w:proofErr w:type="gramEnd"/>
          </w:p>
          <w:p w14:paraId="15DFD0E8" w14:textId="4E911CF8" w:rsidR="00F1171E" w:rsidRPr="00AD42B9" w:rsidRDefault="00FF6DCA" w:rsidP="0040315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 xml:space="preserve">Write clear inclusion exclusion </w:t>
            </w:r>
            <w:proofErr w:type="gramStart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t>criteria .</w:t>
            </w:r>
            <w:proofErr w:type="gramEnd"/>
            <w:r w:rsidRPr="00AD42B9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</w:p>
        </w:tc>
        <w:tc>
          <w:tcPr>
            <w:tcW w:w="1523" w:type="pct"/>
          </w:tcPr>
          <w:p w14:paraId="465E098E" w14:textId="77777777" w:rsidR="00F1171E" w:rsidRPr="00AD4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13D74EE7" w:rsidR="00F1171E" w:rsidRPr="00AD42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5FABB79" w14:textId="3EF6FCB4" w:rsidR="00B86F1B" w:rsidRDefault="00B86F1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F1F3E3" w14:textId="77777777" w:rsidR="00AD42B9" w:rsidRDefault="00AD42B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44FA24" w14:textId="77777777" w:rsidR="00AD42B9" w:rsidRDefault="00AD42B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66969B" w14:textId="77777777" w:rsidR="00AD42B9" w:rsidRDefault="00AD42B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6207AD" w14:textId="77777777" w:rsidR="00AD42B9" w:rsidRPr="00AD42B9" w:rsidRDefault="00AD42B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4966E0" w14:textId="77777777" w:rsidR="00B86F1B" w:rsidRPr="00AD42B9" w:rsidRDefault="00B86F1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86F1B" w:rsidRPr="00AD42B9" w14:paraId="7250C598" w14:textId="77777777" w:rsidTr="00C543F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782B3" w14:textId="77777777" w:rsidR="00B86F1B" w:rsidRPr="00AD42B9" w:rsidRDefault="00B86F1B" w:rsidP="00C543F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D42B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D42B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68E0B34" w14:textId="77777777" w:rsidR="00B86F1B" w:rsidRPr="00AD42B9" w:rsidRDefault="00B86F1B" w:rsidP="00C543F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86F1B" w:rsidRPr="00AD42B9" w14:paraId="09819F3F" w14:textId="77777777" w:rsidTr="00C543F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5427" w14:textId="77777777" w:rsidR="00B86F1B" w:rsidRPr="00AD42B9" w:rsidRDefault="00B86F1B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E206E" w14:textId="77777777" w:rsidR="00B86F1B" w:rsidRPr="00AD42B9" w:rsidRDefault="00B86F1B" w:rsidP="00C543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42B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B8EE1A6" w14:textId="77777777" w:rsidR="00B86F1B" w:rsidRPr="00AD42B9" w:rsidRDefault="00B86F1B" w:rsidP="00C543F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D42B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D42B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3734DEF" w14:textId="77777777" w:rsidR="00B86F1B" w:rsidRPr="00AD42B9" w:rsidRDefault="00B86F1B" w:rsidP="00C543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86F1B" w:rsidRPr="00AD42B9" w14:paraId="295B2C45" w14:textId="77777777" w:rsidTr="00C543F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EA0F" w14:textId="77777777" w:rsidR="00B86F1B" w:rsidRPr="00AD42B9" w:rsidRDefault="00B86F1B" w:rsidP="00C543F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D42B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60E27CE" w14:textId="77777777" w:rsidR="00B86F1B" w:rsidRPr="00AD42B9" w:rsidRDefault="00B86F1B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C1F5" w14:textId="77777777" w:rsidR="00B86F1B" w:rsidRPr="00AD42B9" w:rsidRDefault="00B86F1B" w:rsidP="00C543F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D42B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D42B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D42B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F32AFB7" w14:textId="77777777" w:rsidR="00B86F1B" w:rsidRPr="00AD42B9" w:rsidRDefault="00B86F1B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168BE5E9" w14:textId="77777777" w:rsidR="00B86F1B" w:rsidRPr="00AD42B9" w:rsidRDefault="00B86F1B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FFFDABD" w14:textId="77777777" w:rsidR="00B86F1B" w:rsidRPr="00AD42B9" w:rsidRDefault="00B86F1B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7735E3" w14:textId="77777777" w:rsidR="00B86F1B" w:rsidRPr="00AD42B9" w:rsidRDefault="00B86F1B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9BE0EA3" w14:textId="77777777" w:rsidR="00B86F1B" w:rsidRPr="00AD42B9" w:rsidRDefault="00B86F1B" w:rsidP="00B86F1B">
      <w:pPr>
        <w:rPr>
          <w:rFonts w:ascii="Arial" w:hAnsi="Arial" w:cs="Arial"/>
          <w:sz w:val="20"/>
          <w:szCs w:val="20"/>
        </w:rPr>
      </w:pPr>
    </w:p>
    <w:bookmarkEnd w:id="1"/>
    <w:p w14:paraId="2A0A55AD" w14:textId="77777777" w:rsidR="00AD42B9" w:rsidRPr="00A90464" w:rsidRDefault="00AD42B9" w:rsidP="00AD42B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90464">
        <w:rPr>
          <w:rFonts w:ascii="Arial" w:hAnsi="Arial" w:cs="Arial"/>
          <w:b/>
          <w:u w:val="single"/>
        </w:rPr>
        <w:t>Reviewer details:</w:t>
      </w:r>
    </w:p>
    <w:p w14:paraId="69858E49" w14:textId="77777777" w:rsidR="00AD42B9" w:rsidRPr="00A90464" w:rsidRDefault="00AD42B9" w:rsidP="00AD42B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90464">
        <w:rPr>
          <w:rFonts w:ascii="Arial" w:hAnsi="Arial" w:cs="Arial"/>
          <w:b/>
          <w:color w:val="000000"/>
        </w:rPr>
        <w:t xml:space="preserve">Yasir </w:t>
      </w:r>
      <w:proofErr w:type="gramStart"/>
      <w:r w:rsidRPr="00A90464">
        <w:rPr>
          <w:rFonts w:ascii="Arial" w:hAnsi="Arial" w:cs="Arial"/>
          <w:b/>
          <w:color w:val="000000"/>
        </w:rPr>
        <w:t>Ali ,</w:t>
      </w:r>
      <w:proofErr w:type="gramEnd"/>
      <w:r w:rsidRPr="00A90464">
        <w:rPr>
          <w:rFonts w:ascii="Arial" w:hAnsi="Arial" w:cs="Arial"/>
          <w:b/>
          <w:color w:val="000000"/>
        </w:rPr>
        <w:t xml:space="preserve"> Pakistan</w:t>
      </w:r>
    </w:p>
    <w:p w14:paraId="78207741" w14:textId="77777777" w:rsidR="00F1171E" w:rsidRPr="00AD42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AD42B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DBE1D" w14:textId="77777777" w:rsidR="00501309" w:rsidRPr="0000007A" w:rsidRDefault="00501309" w:rsidP="0099583E">
      <w:r>
        <w:separator/>
      </w:r>
    </w:p>
  </w:endnote>
  <w:endnote w:type="continuationSeparator" w:id="0">
    <w:p w14:paraId="423C9F0F" w14:textId="77777777" w:rsidR="00501309" w:rsidRPr="0000007A" w:rsidRDefault="005013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6EC4B" w14:textId="77777777" w:rsidR="00501309" w:rsidRPr="0000007A" w:rsidRDefault="00501309" w:rsidP="0099583E">
      <w:r>
        <w:separator/>
      </w:r>
    </w:p>
  </w:footnote>
  <w:footnote w:type="continuationSeparator" w:id="0">
    <w:p w14:paraId="31F70E4B" w14:textId="77777777" w:rsidR="00501309" w:rsidRPr="0000007A" w:rsidRDefault="005013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7313454">
    <w:abstractNumId w:val="3"/>
  </w:num>
  <w:num w:numId="2" w16cid:durableId="344284541">
    <w:abstractNumId w:val="6"/>
  </w:num>
  <w:num w:numId="3" w16cid:durableId="732657810">
    <w:abstractNumId w:val="5"/>
  </w:num>
  <w:num w:numId="4" w16cid:durableId="2079746436">
    <w:abstractNumId w:val="7"/>
  </w:num>
  <w:num w:numId="5" w16cid:durableId="930044010">
    <w:abstractNumId w:val="4"/>
  </w:num>
  <w:num w:numId="6" w16cid:durableId="470052854">
    <w:abstractNumId w:val="0"/>
  </w:num>
  <w:num w:numId="7" w16cid:durableId="472137878">
    <w:abstractNumId w:val="1"/>
  </w:num>
  <w:num w:numId="8" w16cid:durableId="1848247764">
    <w:abstractNumId w:val="9"/>
  </w:num>
  <w:num w:numId="9" w16cid:durableId="1221750836">
    <w:abstractNumId w:val="8"/>
  </w:num>
  <w:num w:numId="10" w16cid:durableId="6762260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D8F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5DD"/>
    <w:rsid w:val="00081012"/>
    <w:rsid w:val="00084D7C"/>
    <w:rsid w:val="000936AC"/>
    <w:rsid w:val="00095A59"/>
    <w:rsid w:val="000A2134"/>
    <w:rsid w:val="000A2D36"/>
    <w:rsid w:val="000A6F41"/>
    <w:rsid w:val="000B4EE5"/>
    <w:rsid w:val="000B506F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0590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A80"/>
    <w:rsid w:val="00197E68"/>
    <w:rsid w:val="001A1605"/>
    <w:rsid w:val="001A2F22"/>
    <w:rsid w:val="001B0C63"/>
    <w:rsid w:val="001B5029"/>
    <w:rsid w:val="001D3A1D"/>
    <w:rsid w:val="001E4561"/>
    <w:rsid w:val="001E4B3D"/>
    <w:rsid w:val="001F1287"/>
    <w:rsid w:val="001F24FF"/>
    <w:rsid w:val="001F2913"/>
    <w:rsid w:val="001F707F"/>
    <w:rsid w:val="002011F3"/>
    <w:rsid w:val="00201B85"/>
    <w:rsid w:val="00204D68"/>
    <w:rsid w:val="002105F7"/>
    <w:rsid w:val="002109D6"/>
    <w:rsid w:val="0021254F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10E"/>
    <w:rsid w:val="002A3D7C"/>
    <w:rsid w:val="002B0E4B"/>
    <w:rsid w:val="002C40B8"/>
    <w:rsid w:val="002D60EF"/>
    <w:rsid w:val="002E10DF"/>
    <w:rsid w:val="002E1211"/>
    <w:rsid w:val="002E2339"/>
    <w:rsid w:val="002E5C81"/>
    <w:rsid w:val="002E657F"/>
    <w:rsid w:val="002E6D86"/>
    <w:rsid w:val="002E7787"/>
    <w:rsid w:val="002F6935"/>
    <w:rsid w:val="00312559"/>
    <w:rsid w:val="0031551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539E"/>
    <w:rsid w:val="003C3AE9"/>
    <w:rsid w:val="003D1BDE"/>
    <w:rsid w:val="003E746A"/>
    <w:rsid w:val="003F6C23"/>
    <w:rsid w:val="00401C12"/>
    <w:rsid w:val="00403157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1309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7BF1"/>
    <w:rsid w:val="005D230D"/>
    <w:rsid w:val="005E11DC"/>
    <w:rsid w:val="005E29CE"/>
    <w:rsid w:val="005E3241"/>
    <w:rsid w:val="005E7FB0"/>
    <w:rsid w:val="005F0FA2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3B4"/>
    <w:rsid w:val="0068243C"/>
    <w:rsid w:val="0068446F"/>
    <w:rsid w:val="00686DCE"/>
    <w:rsid w:val="0068709C"/>
    <w:rsid w:val="00690EDE"/>
    <w:rsid w:val="006936D1"/>
    <w:rsid w:val="00696CAD"/>
    <w:rsid w:val="006A5E0B"/>
    <w:rsid w:val="006A7405"/>
    <w:rsid w:val="006B2DE0"/>
    <w:rsid w:val="006C3797"/>
    <w:rsid w:val="006D08E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BE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0FDD"/>
    <w:rsid w:val="008126B7"/>
    <w:rsid w:val="00815F94"/>
    <w:rsid w:val="00816E2D"/>
    <w:rsid w:val="008224E2"/>
    <w:rsid w:val="00825DC9"/>
    <w:rsid w:val="0082676D"/>
    <w:rsid w:val="008324FC"/>
    <w:rsid w:val="00833468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002B"/>
    <w:rsid w:val="0091410B"/>
    <w:rsid w:val="009245E3"/>
    <w:rsid w:val="00942DEE"/>
    <w:rsid w:val="00944F67"/>
    <w:rsid w:val="009553EC"/>
    <w:rsid w:val="00955E45"/>
    <w:rsid w:val="00962B70"/>
    <w:rsid w:val="00965FE5"/>
    <w:rsid w:val="00967C62"/>
    <w:rsid w:val="00982766"/>
    <w:rsid w:val="009852C4"/>
    <w:rsid w:val="0099583E"/>
    <w:rsid w:val="00995E7F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323"/>
    <w:rsid w:val="00AB1ED6"/>
    <w:rsid w:val="00AB397D"/>
    <w:rsid w:val="00AB638A"/>
    <w:rsid w:val="00AB65BF"/>
    <w:rsid w:val="00AB6E43"/>
    <w:rsid w:val="00AC1349"/>
    <w:rsid w:val="00AD42B9"/>
    <w:rsid w:val="00AD521E"/>
    <w:rsid w:val="00AD6C51"/>
    <w:rsid w:val="00AE0E9B"/>
    <w:rsid w:val="00AE54CD"/>
    <w:rsid w:val="00AF3016"/>
    <w:rsid w:val="00B0122A"/>
    <w:rsid w:val="00B015DA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F1B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123"/>
    <w:rsid w:val="00C435C6"/>
    <w:rsid w:val="00C635B6"/>
    <w:rsid w:val="00C70DFC"/>
    <w:rsid w:val="00C82466"/>
    <w:rsid w:val="00C84097"/>
    <w:rsid w:val="00C95BF6"/>
    <w:rsid w:val="00CA4B20"/>
    <w:rsid w:val="00CA7853"/>
    <w:rsid w:val="00CB429B"/>
    <w:rsid w:val="00CC2753"/>
    <w:rsid w:val="00CC71AF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441"/>
    <w:rsid w:val="00D709EB"/>
    <w:rsid w:val="00D7603E"/>
    <w:rsid w:val="00D90124"/>
    <w:rsid w:val="00D9392F"/>
    <w:rsid w:val="00D9427C"/>
    <w:rsid w:val="00DA2679"/>
    <w:rsid w:val="00DA3C3D"/>
    <w:rsid w:val="00DA41F5"/>
    <w:rsid w:val="00DB651E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40B0"/>
    <w:rsid w:val="00E57CE5"/>
    <w:rsid w:val="00E57F4B"/>
    <w:rsid w:val="00E63889"/>
    <w:rsid w:val="00E63A98"/>
    <w:rsid w:val="00E645E9"/>
    <w:rsid w:val="00E65596"/>
    <w:rsid w:val="00E66385"/>
    <w:rsid w:val="00E7066E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D42B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4</cp:revision>
  <dcterms:created xsi:type="dcterms:W3CDTF">2023-08-30T09:21:00Z</dcterms:created>
  <dcterms:modified xsi:type="dcterms:W3CDTF">2025-10-2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